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8F87AC" w14:textId="09F7AC90" w:rsidR="00F06F67" w:rsidRPr="002F5FF6" w:rsidRDefault="00BE52C7" w:rsidP="00BE52C7">
      <w:pPr>
        <w:pStyle w:val="Tittel"/>
        <w:rPr>
          <w:lang w:val="nb-NO"/>
        </w:rPr>
      </w:pPr>
      <w:r w:rsidRPr="002F5FF6">
        <w:rPr>
          <w:lang w:val="nb-NO"/>
        </w:rPr>
        <w:t xml:space="preserve">AutoSTEM </w:t>
      </w:r>
      <w:r w:rsidR="002F5FF6" w:rsidRPr="002F5FF6">
        <w:rPr>
          <w:lang w:val="nb-NO"/>
        </w:rPr>
        <w:t>didaktisk plan</w:t>
      </w:r>
      <w:r w:rsidR="00C6715C">
        <w:rPr>
          <w:lang w:val="nb-NO"/>
        </w:rPr>
        <w:t xml:space="preserve"> – mal </w:t>
      </w:r>
      <w:bookmarkStart w:id="0" w:name="_GoBack"/>
      <w:bookmarkEnd w:id="0"/>
    </w:p>
    <w:tbl>
      <w:tblPr>
        <w:tblW w:w="90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25"/>
        <w:gridCol w:w="6195"/>
      </w:tblGrid>
      <w:tr w:rsidR="00441325" w:rsidRPr="002F5FF6" w14:paraId="7AA0535B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4B404" w14:textId="4B376978" w:rsidR="00441325" w:rsidRPr="002F5FF6" w:rsidRDefault="00441325" w:rsidP="002F5FF6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 w:rsidRPr="002F5FF6">
              <w:rPr>
                <w:rFonts w:cstheme="minorHAnsi"/>
                <w:i/>
                <w:lang w:val="nb-NO"/>
              </w:rPr>
              <w:t>T</w:t>
            </w:r>
            <w:r w:rsidR="00BE52C7" w:rsidRPr="002F5FF6">
              <w:rPr>
                <w:rFonts w:cstheme="minorHAnsi"/>
                <w:i/>
                <w:lang w:val="nb-NO"/>
              </w:rPr>
              <w:t>i</w:t>
            </w:r>
            <w:r w:rsidRPr="002F5FF6">
              <w:rPr>
                <w:rFonts w:cstheme="minorHAnsi"/>
                <w:i/>
                <w:lang w:val="nb-NO"/>
              </w:rPr>
              <w:t>t</w:t>
            </w:r>
            <w:r w:rsidR="002F5FF6" w:rsidRPr="002F5FF6">
              <w:rPr>
                <w:rFonts w:cstheme="minorHAnsi"/>
                <w:i/>
                <w:lang w:val="nb-NO"/>
              </w:rPr>
              <w:t>telen til ditt prosjekt</w:t>
            </w:r>
            <w:r w:rsidRPr="002F5FF6">
              <w:rPr>
                <w:rFonts w:cstheme="minorHAnsi"/>
                <w:i/>
                <w:lang w:val="nb-NO"/>
              </w:rPr>
              <w:t xml:space="preserve"> 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AD1D3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7B4FD610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2A8EB" w14:textId="3AAB93F9" w:rsidR="00BE52C7" w:rsidRPr="002F5FF6" w:rsidRDefault="002F5FF6" w:rsidP="00BE52C7">
            <w:pPr>
              <w:spacing w:after="0" w:line="240" w:lineRule="auto"/>
              <w:jc w:val="both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Barna</w:t>
            </w:r>
          </w:p>
          <w:p w14:paraId="1E97787B" w14:textId="3FE0BF78" w:rsidR="00BE52C7" w:rsidRPr="002F5FF6" w:rsidRDefault="00BE52C7" w:rsidP="00BE52C7">
            <w:pPr>
              <w:pStyle w:val="Listeavsnitt"/>
              <w:numPr>
                <w:ilvl w:val="0"/>
                <w:numId w:val="4"/>
              </w:num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 w:rsidRPr="002F5FF6">
              <w:rPr>
                <w:rFonts w:cstheme="minorHAnsi"/>
                <w:i/>
                <w:lang w:val="nb-NO"/>
              </w:rPr>
              <w:t>A</w:t>
            </w:r>
            <w:r w:rsidR="002F5FF6">
              <w:rPr>
                <w:rFonts w:cstheme="minorHAnsi"/>
                <w:i/>
                <w:lang w:val="nb-NO"/>
              </w:rPr>
              <w:t>lder</w:t>
            </w:r>
          </w:p>
          <w:p w14:paraId="681269F4" w14:textId="4DAA58E8" w:rsidR="00BE52C7" w:rsidRPr="002F5FF6" w:rsidRDefault="002F5FF6" w:rsidP="00BE52C7">
            <w:pPr>
              <w:pStyle w:val="Listeavsnitt"/>
              <w:numPr>
                <w:ilvl w:val="0"/>
                <w:numId w:val="4"/>
              </w:num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Antall</w:t>
            </w:r>
          </w:p>
          <w:p w14:paraId="73AAC3BD" w14:textId="5322DBCA" w:rsidR="00441325" w:rsidRPr="002F5FF6" w:rsidRDefault="002F5FF6" w:rsidP="00BE52C7">
            <w:pPr>
              <w:pStyle w:val="Listeavsnitt"/>
              <w:numPr>
                <w:ilvl w:val="0"/>
                <w:numId w:val="4"/>
              </w:num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Læringsbehov</w:t>
            </w:r>
            <w:r w:rsidR="00441325" w:rsidRPr="002F5FF6">
              <w:rPr>
                <w:rFonts w:cstheme="minorHAnsi"/>
                <w:i/>
                <w:lang w:val="nb-NO"/>
              </w:rPr>
              <w:t xml:space="preserve"> 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42943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58CC7CD0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42537" w14:textId="7C743DE5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 w:rsidRPr="002F5FF6">
              <w:rPr>
                <w:rFonts w:cstheme="minorHAnsi"/>
                <w:i/>
                <w:lang w:val="nb-NO"/>
              </w:rPr>
              <w:t xml:space="preserve"> </w:t>
            </w:r>
            <w:r w:rsidR="002F5FF6">
              <w:rPr>
                <w:rFonts w:cstheme="minorHAnsi"/>
                <w:i/>
                <w:lang w:val="nb-NO"/>
              </w:rPr>
              <w:t>Læringsmål</w:t>
            </w:r>
          </w:p>
          <w:p w14:paraId="25A47D22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14623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3D941204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D1812" w14:textId="6232FFC4" w:rsidR="00441325" w:rsidRPr="002F5FF6" w:rsidRDefault="002F5FF6" w:rsidP="002F5FF6">
            <w:pPr>
              <w:spacing w:line="360" w:lineRule="auto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De mekaniske lekene som skal lages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14295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145BF809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3ECA8" w14:textId="345667F6" w:rsidR="00441325" w:rsidRPr="002F5FF6" w:rsidRDefault="002F5FF6" w:rsidP="002F5FF6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Res</w:t>
            </w:r>
            <w:r w:rsidR="00441325" w:rsidRPr="002F5FF6">
              <w:rPr>
                <w:rFonts w:cstheme="minorHAnsi"/>
                <w:i/>
                <w:lang w:val="nb-NO"/>
              </w:rPr>
              <w:t>urs</w:t>
            </w:r>
            <w:r>
              <w:rPr>
                <w:rFonts w:cstheme="minorHAnsi"/>
                <w:i/>
                <w:lang w:val="nb-NO"/>
              </w:rPr>
              <w:t>ene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AD4A2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14DC8236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7390D" w14:textId="7CEBB124" w:rsidR="00441325" w:rsidRPr="002F5FF6" w:rsidRDefault="002F5FF6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Tverrfaglige sammenhenger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48202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1648117A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C1247" w14:textId="2549B7AA" w:rsidR="00441325" w:rsidRPr="002F5FF6" w:rsidRDefault="002F5FF6" w:rsidP="00600287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Realfaglig innhold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624A1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541908B7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F22ED" w14:textId="68C403F9" w:rsidR="00441325" w:rsidRPr="002F5FF6" w:rsidRDefault="002F5FF6" w:rsidP="002F5FF6">
            <w:pPr>
              <w:spacing w:line="360" w:lineRule="auto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Beskrivelse av aktiviteten, planen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BA295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  <w:tr w:rsidR="00441325" w:rsidRPr="002F5FF6" w14:paraId="58410201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6097F" w14:textId="3B0DC81E" w:rsidR="00441325" w:rsidRPr="002F5FF6" w:rsidRDefault="002F5FF6" w:rsidP="002F5FF6">
            <w:pPr>
              <w:spacing w:line="360" w:lineRule="auto"/>
              <w:rPr>
                <w:rFonts w:cstheme="minorHAnsi"/>
                <w:i/>
                <w:lang w:val="nb-NO"/>
              </w:rPr>
            </w:pPr>
            <w:r>
              <w:rPr>
                <w:rFonts w:cstheme="minorHAnsi"/>
                <w:i/>
                <w:lang w:val="nb-NO"/>
              </w:rPr>
              <w:t>Vurderingskriterier og kriterier for egenvurdering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74578" w14:textId="77777777" w:rsidR="00441325" w:rsidRPr="002F5FF6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nb-NO"/>
              </w:rPr>
            </w:pPr>
          </w:p>
        </w:tc>
      </w:tr>
    </w:tbl>
    <w:p w14:paraId="50F6D267" w14:textId="77777777" w:rsidR="00441325" w:rsidRPr="002F5FF6" w:rsidRDefault="00441325" w:rsidP="00441325">
      <w:pPr>
        <w:spacing w:line="360" w:lineRule="auto"/>
        <w:jc w:val="both"/>
        <w:rPr>
          <w:rFonts w:cstheme="minorHAnsi"/>
          <w:lang w:val="nb-NO"/>
        </w:rPr>
      </w:pPr>
    </w:p>
    <w:sectPr w:rsidR="00441325" w:rsidRPr="002F5F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6C1D05" w14:textId="77777777" w:rsidR="00FA149E" w:rsidRDefault="00FA149E" w:rsidP="00BE52C7">
      <w:pPr>
        <w:spacing w:after="0" w:line="240" w:lineRule="auto"/>
      </w:pPr>
      <w:r>
        <w:separator/>
      </w:r>
    </w:p>
  </w:endnote>
  <w:endnote w:type="continuationSeparator" w:id="0">
    <w:p w14:paraId="0F65F537" w14:textId="77777777" w:rsidR="00FA149E" w:rsidRDefault="00FA149E" w:rsidP="00BE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Times New Roman"/>
    <w:charset w:val="00"/>
    <w:family w:val="auto"/>
    <w:pitch w:val="variable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88AEC" w14:textId="77777777" w:rsidR="00BE52C7" w:rsidRDefault="00BE52C7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6AC12" w14:textId="03C6A972" w:rsidR="00BE52C7" w:rsidRDefault="00BE52C7" w:rsidP="00BE52C7">
    <w:pPr>
      <w:pStyle w:val="Standard"/>
      <w:spacing w:after="0" w:line="240" w:lineRule="auto"/>
      <w:ind w:right="1183"/>
      <w:jc w:val="center"/>
      <w:rPr>
        <w:b/>
        <w:sz w:val="16"/>
        <w:szCs w:val="16"/>
      </w:rPr>
    </w:pPr>
    <w:r>
      <w:rPr>
        <w:b/>
        <w:sz w:val="16"/>
        <w:szCs w:val="16"/>
      </w:rPr>
      <w:t>AutoSTEM 2018-1-PT01-KA201-047499</w:t>
    </w:r>
  </w:p>
  <w:p w14:paraId="6EC4D0BB" w14:textId="52294536" w:rsidR="00BE52C7" w:rsidRPr="00BE52C7" w:rsidRDefault="00BE52C7" w:rsidP="00BE52C7">
    <w:pPr>
      <w:pStyle w:val="Standard"/>
      <w:spacing w:after="0" w:line="240" w:lineRule="auto"/>
      <w:ind w:right="992"/>
      <w:jc w:val="center"/>
      <w:rPr>
        <w:color w:val="222222"/>
        <w:sz w:val="13"/>
        <w:szCs w:val="13"/>
        <w:shd w:val="clear" w:color="auto" w:fill="FFFFFF"/>
      </w:rPr>
    </w:pPr>
    <w:r>
      <w:rPr>
        <w:color w:val="222222"/>
        <w:sz w:val="13"/>
        <w:szCs w:val="13"/>
        <w:shd w:val="clear" w:color="auto" w:fill="FFFFFF"/>
      </w:rPr>
      <w:t>The project AutoSTEM has been funded with support from the European Commission. This document reflects the views only of the author,</w:t>
    </w:r>
    <w:r>
      <w:rPr>
        <w:color w:val="222222"/>
        <w:sz w:val="13"/>
        <w:szCs w:val="13"/>
        <w:shd w:val="clear" w:color="auto" w:fill="FFFFFF"/>
      </w:rPr>
      <w:br/>
      <w:t>and the Commission cannot be held responsible for any use which may be made of the information contained therei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D577" w14:textId="77777777" w:rsidR="00BE52C7" w:rsidRDefault="00BE52C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7CF51" w14:textId="77777777" w:rsidR="00FA149E" w:rsidRDefault="00FA149E" w:rsidP="00BE52C7">
      <w:pPr>
        <w:spacing w:after="0" w:line="240" w:lineRule="auto"/>
      </w:pPr>
      <w:r>
        <w:separator/>
      </w:r>
    </w:p>
  </w:footnote>
  <w:footnote w:type="continuationSeparator" w:id="0">
    <w:p w14:paraId="4A0DCF8C" w14:textId="77777777" w:rsidR="00FA149E" w:rsidRDefault="00FA149E" w:rsidP="00BE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66802" w14:textId="77777777" w:rsidR="00BE52C7" w:rsidRDefault="00BE52C7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5978F" w14:textId="62B1851E" w:rsidR="00BE52C7" w:rsidRDefault="00BE52C7" w:rsidP="00BE52C7">
    <w:r>
      <w:rPr>
        <w:noProof/>
        <w:lang w:val="nb-NO" w:eastAsia="nb-NO"/>
      </w:rPr>
      <w:drawing>
        <wp:inline distT="0" distB="0" distL="0" distR="0" wp14:anchorId="6C869F47" wp14:editId="039957F0">
          <wp:extent cx="1065457" cy="948583"/>
          <wp:effectExtent l="19050" t="0" r="1343" b="0"/>
          <wp:docPr id="14" name="Picture 3" descr="Logo_Squa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qua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7517" cy="950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</w:t>
    </w:r>
    <w:r>
      <w:rPr>
        <w:noProof/>
        <w:lang w:val="nb-NO" w:eastAsia="nb-NO"/>
      </w:rPr>
      <w:drawing>
        <wp:inline distT="0" distB="0" distL="0" distR="0" wp14:anchorId="2CCF5074" wp14:editId="284E49CF">
          <wp:extent cx="2209800" cy="696238"/>
          <wp:effectExtent l="19050" t="0" r="0" b="0"/>
          <wp:docPr id="15" name="Picture 5" descr="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209800" cy="696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29CF3" w14:textId="77777777" w:rsidR="00BE52C7" w:rsidRDefault="00BE52C7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9121E"/>
    <w:multiLevelType w:val="hybridMultilevel"/>
    <w:tmpl w:val="5ABEC3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652EE"/>
    <w:multiLevelType w:val="hybridMultilevel"/>
    <w:tmpl w:val="7494F6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E7559"/>
    <w:multiLevelType w:val="hybridMultilevel"/>
    <w:tmpl w:val="DD048776"/>
    <w:lvl w:ilvl="0" w:tplc="4C5E2320">
      <w:numFmt w:val="bullet"/>
      <w:lvlText w:val="•"/>
      <w:lvlJc w:val="left"/>
      <w:pPr>
        <w:ind w:left="456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3" w15:restartNumberingAfterBreak="0">
    <w:nsid w:val="43CE7881"/>
    <w:multiLevelType w:val="hybridMultilevel"/>
    <w:tmpl w:val="7F1E16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WzMLQwMbc0NjBW0lEKTi0uzszPAykwqgUAkfi5TiwAAAA="/>
  </w:docVars>
  <w:rsids>
    <w:rsidRoot w:val="00267E2F"/>
    <w:rsid w:val="00042920"/>
    <w:rsid w:val="00267E2F"/>
    <w:rsid w:val="002F498D"/>
    <w:rsid w:val="002F5FF6"/>
    <w:rsid w:val="00441325"/>
    <w:rsid w:val="00600287"/>
    <w:rsid w:val="00622C33"/>
    <w:rsid w:val="00667C1A"/>
    <w:rsid w:val="008802B3"/>
    <w:rsid w:val="008F0887"/>
    <w:rsid w:val="00BE52C7"/>
    <w:rsid w:val="00C6715C"/>
    <w:rsid w:val="00CB1B71"/>
    <w:rsid w:val="00CB3D82"/>
    <w:rsid w:val="00E732D0"/>
    <w:rsid w:val="00EF3616"/>
    <w:rsid w:val="00F06F67"/>
    <w:rsid w:val="00FA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753D7"/>
  <w15:chartTrackingRefBased/>
  <w15:docId w15:val="{94405932-F8D2-49CC-A308-E2F4ED271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267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42920"/>
    <w:pPr>
      <w:spacing w:after="200" w:line="240" w:lineRule="auto"/>
    </w:pPr>
    <w:rPr>
      <w:rFonts w:ascii="Calibri" w:eastAsia="Calibri" w:hAnsi="Calibri" w:cs="Calibri"/>
      <w:sz w:val="20"/>
      <w:szCs w:val="20"/>
      <w:lang w:val="it-IT" w:eastAsia="bg-BG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42920"/>
    <w:rPr>
      <w:rFonts w:ascii="Calibri" w:eastAsia="Calibri" w:hAnsi="Calibri" w:cs="Calibri"/>
      <w:sz w:val="20"/>
      <w:szCs w:val="20"/>
      <w:lang w:val="it-IT" w:eastAsia="bg-BG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42920"/>
    <w:rPr>
      <w:sz w:val="16"/>
      <w:szCs w:val="1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0429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042920"/>
    <w:rPr>
      <w:rFonts w:ascii="Segoe UI" w:hAnsi="Segoe UI" w:cs="Segoe UI"/>
      <w:sz w:val="18"/>
      <w:szCs w:val="18"/>
    </w:rPr>
  </w:style>
  <w:style w:type="paragraph" w:styleId="Listeavsnitt">
    <w:name w:val="List Paragraph"/>
    <w:basedOn w:val="Normal"/>
    <w:uiPriority w:val="34"/>
    <w:qFormat/>
    <w:rsid w:val="008F0887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BE52C7"/>
    <w:rPr>
      <w:lang w:val="en-GB"/>
    </w:rPr>
  </w:style>
  <w:style w:type="paragraph" w:styleId="Bunntekst">
    <w:name w:val="footer"/>
    <w:basedOn w:val="Normal"/>
    <w:link w:val="BunntekstTegn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BE52C7"/>
    <w:rPr>
      <w:lang w:val="en-GB"/>
    </w:rPr>
  </w:style>
  <w:style w:type="paragraph" w:customStyle="1" w:styleId="Standard">
    <w:name w:val="Standard"/>
    <w:link w:val="StandardTegn"/>
    <w:rsid w:val="00BE52C7"/>
    <w:pPr>
      <w:suppressAutoHyphens/>
      <w:autoSpaceDN w:val="0"/>
      <w:spacing w:after="200" w:line="276" w:lineRule="auto"/>
      <w:textAlignment w:val="baseline"/>
    </w:pPr>
    <w:rPr>
      <w:rFonts w:ascii="Calibri" w:eastAsia="DejaVu Sans" w:hAnsi="Calibri" w:cs="DejaVu Sans"/>
      <w:lang w:val="it-IT"/>
    </w:rPr>
  </w:style>
  <w:style w:type="character" w:customStyle="1" w:styleId="StandardTegn">
    <w:name w:val="Standard Tegn"/>
    <w:basedOn w:val="Standardskriftforavsnitt"/>
    <w:link w:val="Standard"/>
    <w:rsid w:val="00BE52C7"/>
    <w:rPr>
      <w:rFonts w:ascii="Calibri" w:eastAsia="DejaVu Sans" w:hAnsi="Calibri" w:cs="DejaVu Sans"/>
      <w:lang w:val="it-IT"/>
    </w:rPr>
  </w:style>
  <w:style w:type="paragraph" w:styleId="Tittel">
    <w:name w:val="Title"/>
    <w:basedOn w:val="Normal"/>
    <w:next w:val="Normal"/>
    <w:link w:val="TittelTegn"/>
    <w:uiPriority w:val="10"/>
    <w:qFormat/>
    <w:rsid w:val="00BE52C7"/>
    <w:pPr>
      <w:spacing w:line="360" w:lineRule="auto"/>
      <w:jc w:val="both"/>
    </w:pPr>
    <w:rPr>
      <w:rFonts w:ascii="Bauhaus 93" w:hAnsi="Bauhaus 93"/>
      <w:color w:val="C00000"/>
      <w:sz w:val="48"/>
      <w:szCs w:val="48"/>
    </w:rPr>
  </w:style>
  <w:style w:type="character" w:customStyle="1" w:styleId="TittelTegn">
    <w:name w:val="Tittel Tegn"/>
    <w:basedOn w:val="Standardskriftforavsnitt"/>
    <w:link w:val="Tittel"/>
    <w:uiPriority w:val="10"/>
    <w:rsid w:val="00BE52C7"/>
    <w:rPr>
      <w:rFonts w:ascii="Bauhaus 93" w:hAnsi="Bauhaus 93"/>
      <w:color w:val="C00000"/>
      <w:sz w:val="48"/>
      <w:szCs w:val="4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53</Characters>
  <Application>Microsoft Office Word</Application>
  <DocSecurity>0</DocSecurity>
  <Lines>2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sson Plan</vt:lpstr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subject>STEM</dc:subject>
  <dc:creator>Нели Киркова-Костова</dc:creator>
  <cp:keywords>AutoSTEM</cp:keywords>
  <dc:description/>
  <cp:lastModifiedBy>Oliver Thiel</cp:lastModifiedBy>
  <cp:revision>3</cp:revision>
  <dcterms:created xsi:type="dcterms:W3CDTF">2021-06-28T09:34:00Z</dcterms:created>
  <dcterms:modified xsi:type="dcterms:W3CDTF">2021-06-28T09:34:00Z</dcterms:modified>
</cp:coreProperties>
</file>